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C7902" w14:textId="77777777" w:rsidR="00902405" w:rsidRDefault="00902405" w:rsidP="00902405">
      <w:pPr>
        <w:rPr>
          <w:rFonts w:ascii="Calibri" w:hAnsi="Calibri" w:cs="Calibri"/>
        </w:rPr>
      </w:pPr>
      <w:r>
        <w:rPr>
          <w:rFonts w:ascii="Calibri" w:hAnsi="Calibri" w:cs="Calibri"/>
        </w:rPr>
        <w:t>&gt;FTL_1615</w:t>
      </w:r>
    </w:p>
    <w:p w14:paraId="4D0B308C" w14:textId="77777777" w:rsidR="00902405" w:rsidRDefault="00902405" w:rsidP="00902405">
      <w:pPr>
        <w:rPr>
          <w:rFonts w:ascii="Calibri" w:hAnsi="Calibri" w:cs="Calibri"/>
        </w:rPr>
      </w:pPr>
      <w:r w:rsidRPr="006A3D12">
        <w:rPr>
          <w:rFonts w:ascii="Calibri" w:hAnsi="Calibri" w:cs="Calibri"/>
        </w:rPr>
        <w:t>ataaaaaatttgaaccaattatttagacgctaattttgactctattaaaaaaataacatatctattataatactccaaggtcattaaacattttaaatatatgctgatttatcttttt</w:t>
      </w:r>
    </w:p>
    <w:p w14:paraId="7144FC49" w14:textId="3A3B53FB" w:rsidR="004B2432" w:rsidRDefault="004B2432" w:rsidP="004B2432">
      <w:pPr>
        <w:rPr>
          <w:rFonts w:ascii="Calibri" w:hAnsi="Calibri" w:cs="Calibri"/>
        </w:rPr>
      </w:pPr>
      <w:r>
        <w:rPr>
          <w:rFonts w:ascii="Calibri" w:hAnsi="Calibri" w:cs="Calibri"/>
        </w:rPr>
        <w:t>&gt;FTL_0215</w:t>
      </w:r>
    </w:p>
    <w:p w14:paraId="7E8F6B69" w14:textId="77777777" w:rsidR="004B2432" w:rsidRDefault="004B2432" w:rsidP="004B2432">
      <w:pPr>
        <w:rPr>
          <w:rFonts w:ascii="Calibri" w:hAnsi="Calibri" w:cs="Calibri"/>
        </w:rPr>
      </w:pPr>
      <w:r w:rsidRPr="00D0165F">
        <w:rPr>
          <w:rFonts w:ascii="Calibri" w:hAnsi="Calibri" w:cs="Calibri"/>
        </w:rPr>
        <w:t>ataattacaaaaaaataaaaatatctctagcctaaaaaacattgttgaaaaattttttataaaatatactgattgaaacctttaagattttatttttattatgaatatagttgactac</w:t>
      </w:r>
    </w:p>
    <w:p w14:paraId="196CD4C9" w14:textId="77777777" w:rsidR="00902405" w:rsidRDefault="00902405" w:rsidP="00902405">
      <w:pPr>
        <w:rPr>
          <w:rFonts w:ascii="Calibri" w:hAnsi="Calibri" w:cs="Calibri"/>
        </w:rPr>
      </w:pPr>
      <w:r>
        <w:rPr>
          <w:rFonts w:ascii="Calibri" w:hAnsi="Calibri" w:cs="Calibri"/>
        </w:rPr>
        <w:t>&gt;FTL_0222</w:t>
      </w:r>
    </w:p>
    <w:p w14:paraId="7F2BE7BA" w14:textId="77777777" w:rsidR="00902405" w:rsidRDefault="00902405" w:rsidP="00902405">
      <w:pPr>
        <w:rPr>
          <w:rFonts w:ascii="Calibri" w:hAnsi="Calibri" w:cs="Calibri"/>
        </w:rPr>
      </w:pPr>
      <w:r w:rsidRPr="00A446E0">
        <w:rPr>
          <w:rFonts w:ascii="Calibri" w:hAnsi="Calibri" w:cs="Calibri"/>
        </w:rPr>
        <w:t>aaaaaataaaaatttgtaatttagtcagaccatttaagtagaattttgagtaatcataatgtagatttaaattacacagaatattaaattttttaatccaatgtcagctcaagtctca</w:t>
      </w:r>
    </w:p>
    <w:p w14:paraId="3F3DB147" w14:textId="77777777" w:rsidR="004B2432" w:rsidRDefault="004B2432" w:rsidP="004B2432">
      <w:pPr>
        <w:rPr>
          <w:rFonts w:ascii="Calibri" w:hAnsi="Calibri" w:cs="Calibri"/>
        </w:rPr>
      </w:pPr>
      <w:r>
        <w:rPr>
          <w:rFonts w:ascii="Calibri" w:hAnsi="Calibri" w:cs="Calibri"/>
        </w:rPr>
        <w:t>&gt;FTL_0881</w:t>
      </w:r>
    </w:p>
    <w:p w14:paraId="3CC6B773" w14:textId="77777777" w:rsidR="004B2432" w:rsidRDefault="004B2432" w:rsidP="004B2432">
      <w:pPr>
        <w:rPr>
          <w:rFonts w:ascii="Calibri" w:hAnsi="Calibri" w:cs="Calibri"/>
        </w:rPr>
      </w:pPr>
      <w:r w:rsidRPr="00A446E0">
        <w:rPr>
          <w:rFonts w:ascii="Calibri" w:hAnsi="Calibri" w:cs="Calibri"/>
        </w:rPr>
        <w:t>aaaatttttactggataaaaaagtttcatgcagatgtttttatttactatttagattttaacaaacataaaacaaataatagtaaattaaggagaaaaaaatgaaaaagataattaca</w:t>
      </w:r>
    </w:p>
    <w:p w14:paraId="2E789BA2" w14:textId="77777777" w:rsidR="004B2432" w:rsidRDefault="004B2432" w:rsidP="004B2432">
      <w:r>
        <w:t>&gt;FTL_1093</w:t>
      </w:r>
    </w:p>
    <w:p w14:paraId="63F75C0F" w14:textId="77777777" w:rsidR="004B2432" w:rsidRDefault="004B2432" w:rsidP="004B2432">
      <w:r w:rsidRPr="00A446E0">
        <w:t>cctttcaatttagactagatattgtagattagaatatactttttctaaagtttatatcataattattaacaattatttaacaaattaataaggtaagtagatgctaaaaactaagagc</w:t>
      </w:r>
    </w:p>
    <w:p w14:paraId="08CAA1F5" w14:textId="77777777" w:rsidR="00D81301" w:rsidRDefault="00D81301" w:rsidP="00D81301">
      <w:r>
        <w:t>&gt;FTL_1090</w:t>
      </w:r>
    </w:p>
    <w:p w14:paraId="60B3EAA0" w14:textId="77777777" w:rsidR="00D81301" w:rsidRDefault="00D81301" w:rsidP="00D81301">
      <w:r w:rsidRPr="00380316">
        <w:t>acatttctgacaaactatagcaaaaatacacagtaaagctatttaaacacctcgccaaaaaacatacaataactaacaaaattcttagctaattaatttaatgaaaaatcttagtcaa</w:t>
      </w:r>
    </w:p>
    <w:p w14:paraId="62AB4477" w14:textId="77777777" w:rsidR="001214D4" w:rsidRDefault="001214D4" w:rsidP="001214D4">
      <w:r>
        <w:t>&gt;FTL_0287</w:t>
      </w:r>
    </w:p>
    <w:p w14:paraId="5F6E7640" w14:textId="77777777" w:rsidR="001214D4" w:rsidRDefault="001214D4" w:rsidP="001214D4">
      <w:r w:rsidRPr="003F5046">
        <w:t>ctaaagtaatcatataacctcttaaattctaaaaacaacttaatagttctaatataaacatatacaattgtaaatataaagttttaaaatagttgttttcatgagttatctaaagcgt</w:t>
      </w:r>
    </w:p>
    <w:p w14:paraId="2CFD04CB" w14:textId="77777777" w:rsidR="0033393D" w:rsidRDefault="0033393D" w:rsidP="0033393D">
      <w:r>
        <w:t>&gt;FTL_1917</w:t>
      </w:r>
    </w:p>
    <w:p w14:paraId="01ADAC2D" w14:textId="77777777" w:rsidR="0033393D" w:rsidRDefault="0033393D" w:rsidP="0033393D">
      <w:r w:rsidRPr="003F5046">
        <w:t>taacttttttctaaatacaagttattaagataataaaaacccttgcaatttataaaaaaaagcagataatacgctcgccttagttctaataagaggttatatgaaacctttaaaaata</w:t>
      </w:r>
    </w:p>
    <w:p w14:paraId="54C80259" w14:textId="77777777" w:rsidR="008C07E1" w:rsidRDefault="008C07E1" w:rsidP="008C07E1">
      <w:r>
        <w:t>&gt;FTL_0097</w:t>
      </w:r>
    </w:p>
    <w:p w14:paraId="180EF2B7" w14:textId="77777777" w:rsidR="008C07E1" w:rsidRDefault="008C07E1" w:rsidP="008C07E1">
      <w:r w:rsidRPr="003F5046">
        <w:t>aaaacatcttagaaaatcttcttaagcggctgtagcaaatttttgtacatttatactagtttgttaaaataaaattacaaactccttaagaggatttagtatgtcacttataaacatg</w:t>
      </w:r>
    </w:p>
    <w:p w14:paraId="28EE779D" w14:textId="58C638D2" w:rsidR="0033393D" w:rsidRDefault="0033393D" w:rsidP="0033393D">
      <w:r>
        <w:t xml:space="preserve">&gt;FTL_0587 </w:t>
      </w:r>
    </w:p>
    <w:p w14:paraId="5F6F9C52" w14:textId="77777777" w:rsidR="0033393D" w:rsidRDefault="0033393D" w:rsidP="0033393D">
      <w:r w:rsidRPr="003F5046">
        <w:t>tgtatattgatacattaaataaacttaattggattatttttatgacttctacaccaatgtaatttataattgtagctattctaagaatattattaatgttatgaagttttatcataat</w:t>
      </w:r>
    </w:p>
    <w:p w14:paraId="4923B2F7" w14:textId="77777777" w:rsidR="00CA266E" w:rsidRDefault="00CA266E" w:rsidP="00CA266E">
      <w:r>
        <w:t>&gt;FTL_1480</w:t>
      </w:r>
    </w:p>
    <w:p w14:paraId="79957CC7" w14:textId="77777777" w:rsidR="00CA266E" w:rsidRDefault="00CA266E" w:rsidP="00CA266E">
      <w:r w:rsidRPr="003F5046">
        <w:t>cattaaatttaaaagctagtaacgttatctactgacttttgctaataaaaaatataaaattgctagcagcgttattattataaatacatagtggcataccttgattcttgaaaaatat</w:t>
      </w:r>
    </w:p>
    <w:p w14:paraId="254FCE34" w14:textId="77777777" w:rsidR="00CA266E" w:rsidRDefault="00CA266E" w:rsidP="00CA266E">
      <w:r>
        <w:lastRenderedPageBreak/>
        <w:t>&gt;FTL_0499</w:t>
      </w:r>
    </w:p>
    <w:p w14:paraId="01A672A4" w14:textId="77777777" w:rsidR="00CA266E" w:rsidRDefault="00CA266E" w:rsidP="00CA266E">
      <w:r w:rsidRPr="003F5046">
        <w:t>ataacataaaacaaagaggatttatggctttaatttaatatagcacttaggctttttgactagaaaaaagtctaagtgcgccccaaataggagatgaaaaatgatcattcaaaatact</w:t>
      </w:r>
    </w:p>
    <w:p w14:paraId="388573F4" w14:textId="77777777" w:rsidR="007E1E07" w:rsidRDefault="007E1E07" w:rsidP="007E1E07">
      <w:r>
        <w:t>&gt;FTL_0697</w:t>
      </w:r>
    </w:p>
    <w:p w14:paraId="72BE3BD1" w14:textId="77777777" w:rsidR="007E1E07" w:rsidRDefault="007E1E07" w:rsidP="007E1E07">
      <w:r w:rsidRPr="00076D3C">
        <w:t>aatatgattcaattaaatattgctaatacttgactagcagttggtattaaaactgtttttctagtaaaattaatttagggtaattgtatgtaagaaataaatggaaataaatattgat</w:t>
      </w:r>
    </w:p>
    <w:p w14:paraId="1B61F9E7" w14:textId="77777777" w:rsidR="00CA266E" w:rsidRDefault="00CA266E" w:rsidP="00CA266E">
      <w:r>
        <w:t>&gt;FTL_1727</w:t>
      </w:r>
    </w:p>
    <w:p w14:paraId="18BCD95A" w14:textId="77777777" w:rsidR="00CA266E" w:rsidRDefault="00CA266E" w:rsidP="00CA266E">
      <w:r w:rsidRPr="00A66781">
        <w:t>tgcaagtttatggtcaaagtaattcatatttaaatttgttttaaaacagctaattagttggtaaagtataatatatcataagcaaatttcaaaaactaaaatgtttaatcaaggttgg</w:t>
      </w:r>
    </w:p>
    <w:p w14:paraId="296F5F30" w14:textId="77777777" w:rsidR="00CA266E" w:rsidRDefault="00CA266E" w:rsidP="00CA266E">
      <w:r>
        <w:t>&gt;FTL_1216</w:t>
      </w:r>
    </w:p>
    <w:p w14:paraId="30A38463" w14:textId="77777777" w:rsidR="00CA266E" w:rsidRDefault="00CA266E" w:rsidP="00CA266E">
      <w:r w:rsidRPr="00D95490">
        <w:t>atatagactttatctttatgttcatctaaaattatcgccactgcggcattaatttgtgccatttttgtaaaaaagtaaattagtactaagaaaatataatatgtatcaaaatcataaa</w:t>
      </w:r>
    </w:p>
    <w:p w14:paraId="0807F9F8" w14:textId="77777777" w:rsidR="00CA266E" w:rsidRDefault="00CA266E" w:rsidP="00CA266E">
      <w:r>
        <w:t>&gt;FTL_1869</w:t>
      </w:r>
    </w:p>
    <w:p w14:paraId="350D5DF6" w14:textId="77777777" w:rsidR="00CA266E" w:rsidRDefault="00CA266E" w:rsidP="00CA266E">
      <w:r w:rsidRPr="00D95490">
        <w:t>agtgtattaaaacttataaaaccagcttatttagtttatttttaattatatagctgtcgatgttataataacccttattcaaagaattctatcaaatataatgtacaaaaagattata</w:t>
      </w:r>
    </w:p>
    <w:p w14:paraId="7F62CFFA" w14:textId="356C3317" w:rsidR="00CA266E" w:rsidRDefault="00CA266E" w:rsidP="00CA266E">
      <w:r>
        <w:t xml:space="preserve">&gt;FTL_0126 </w:t>
      </w:r>
    </w:p>
    <w:p w14:paraId="0CD1ADC6" w14:textId="77777777" w:rsidR="00CA266E" w:rsidRDefault="00CA266E" w:rsidP="00CA266E">
      <w:r w:rsidRPr="00265117">
        <w:t>tttttataactttatcgtcagaccaattagctgtaaacatatagtcaatagataagtgcttatgtaaaatgactttagttatgttctaattaagtagacaatgatagcagtaaaagat</w:t>
      </w:r>
    </w:p>
    <w:p w14:paraId="36034D76" w14:textId="12F0BB72" w:rsidR="00CA266E" w:rsidRDefault="00CA266E" w:rsidP="00CA266E">
      <w:r>
        <w:t xml:space="preserve">&gt;FTL_1219 </w:t>
      </w:r>
    </w:p>
    <w:p w14:paraId="37BF8035" w14:textId="77777777" w:rsidR="00CA266E" w:rsidRDefault="00CA266E" w:rsidP="00CA266E">
      <w:r w:rsidRPr="00C45A12">
        <w:t>taataaataaaataaaaatattttgctataaaatttatttcaaaatgaaattgattaatgcatacttactgataagtaaaaaatagttaaataaaatattatgcaaattacagaaaac</w:t>
      </w:r>
    </w:p>
    <w:p w14:paraId="558B84E9" w14:textId="77777777" w:rsidR="00386D92" w:rsidRDefault="00386D92" w:rsidP="00386D92">
      <w:r>
        <w:t>&gt;FTL_1459</w:t>
      </w:r>
    </w:p>
    <w:p w14:paraId="6476C751" w14:textId="77777777" w:rsidR="00386D92" w:rsidRDefault="00386D92" w:rsidP="00386D92">
      <w:r w:rsidRPr="00F46188">
        <w:t>tataaatataatactctgaagatacattatatagagtttataagaaatttaaattaagatagagctattaattataagaattatatttcaactcatcaaaatgagacatttatacttc</w:t>
      </w:r>
    </w:p>
    <w:p w14:paraId="44FD656A" w14:textId="77777777" w:rsidR="00386D92" w:rsidRDefault="00386D92" w:rsidP="00386D92">
      <w:r>
        <w:t>&gt;FTL_1115</w:t>
      </w:r>
    </w:p>
    <w:p w14:paraId="482870DE" w14:textId="77777777" w:rsidR="00386D92" w:rsidRDefault="00386D92" w:rsidP="00386D92">
      <w:r w:rsidRPr="007B674B">
        <w:t>aaatataataaaaactattatataactgagatcctttgataactacaatcaaatactataaaatctactagttagattctttaccaataaaggttgtgctatgacttttcaatacact</w:t>
      </w:r>
    </w:p>
    <w:p w14:paraId="2E8E05DA" w14:textId="77777777" w:rsidR="005D0F77" w:rsidRDefault="005D0F77" w:rsidP="005D0F77">
      <w:r>
        <w:t>&gt;FTL_0790</w:t>
      </w:r>
    </w:p>
    <w:p w14:paraId="198344E1" w14:textId="77777777" w:rsidR="005D0F77" w:rsidRDefault="005D0F77" w:rsidP="005D0F77">
      <w:r w:rsidRPr="009610EB">
        <w:t>cttactatgtaagctataaatttattaaatacaaaaaatattttcgacactaaattagatagctgctacaatctataattatttctcttatgatttttttatgaaaaaatgtggctac</w:t>
      </w:r>
    </w:p>
    <w:p w14:paraId="64AA4D32" w14:textId="77777777" w:rsidR="00386D92" w:rsidRDefault="00386D92" w:rsidP="00386D92">
      <w:r>
        <w:t>&gt;FTL_0387</w:t>
      </w:r>
    </w:p>
    <w:p w14:paraId="74605C17" w14:textId="77777777" w:rsidR="00386D92" w:rsidRDefault="00386D92" w:rsidP="00386D92">
      <w:r w:rsidRPr="00883F5E">
        <w:t>taaaatatcaataaattaaatattctttccataataaaaatatattataatcgcttgtagtctatttgactaatatcaaaaacatagaaggatttattagatgcaattatcaagaaga</w:t>
      </w:r>
    </w:p>
    <w:p w14:paraId="61D186F0" w14:textId="77777777" w:rsidR="00386D92" w:rsidRDefault="00386D92" w:rsidP="00386D92">
      <w:r>
        <w:lastRenderedPageBreak/>
        <w:t>&gt;FTL_0223</w:t>
      </w:r>
    </w:p>
    <w:p w14:paraId="3E329FEC" w14:textId="77777777" w:rsidR="00386D92" w:rsidRDefault="00386D92" w:rsidP="00386D92">
      <w:r w:rsidRPr="00883F5E">
        <w:t>tttatataattaaacattctactcatacatgaagtataagctgtaaaattttaccacagttaatttataaattacaaaaggtattttatatttgttttaaatgctaaaatacatcaaa</w:t>
      </w:r>
    </w:p>
    <w:p w14:paraId="29ADCA7E" w14:textId="77777777" w:rsidR="00A41E25" w:rsidRDefault="00A41E25" w:rsidP="00A41E25">
      <w:r>
        <w:t>&gt;FTL_1486</w:t>
      </w:r>
    </w:p>
    <w:p w14:paraId="0B3E0EA1" w14:textId="77777777" w:rsidR="00A41E25" w:rsidRDefault="00A41E25" w:rsidP="00A41E25">
      <w:r w:rsidRPr="00883F5E">
        <w:t>aaatattttttatctaaaaataattctactcttattgtattttaaatagaataaatcaactatattttttataattaccgcaaaaaatattttctaaagcatgataaaacaacaatat</w:t>
      </w:r>
    </w:p>
    <w:p w14:paraId="61267C95" w14:textId="77777777" w:rsidR="00815E90" w:rsidRDefault="00815E90" w:rsidP="00815E90">
      <w:r>
        <w:t>&gt;FTL_0207</w:t>
      </w:r>
    </w:p>
    <w:p w14:paraId="28084AB3" w14:textId="44E79206" w:rsidR="00815E90" w:rsidRDefault="00815E90" w:rsidP="00A41E25">
      <w:r w:rsidRPr="00883F5E">
        <w:t>taataattatcatgagctgctaaatttaattaaaagtacaactaaagttactaaaacaaaatctagtaagttagttaaaggtttatacgagtaggtgattatgaaaaaaattttatta</w:t>
      </w:r>
    </w:p>
    <w:p w14:paraId="49DB1164" w14:textId="77777777" w:rsidR="003F6478" w:rsidRDefault="003F6478" w:rsidP="003F6478">
      <w:r>
        <w:t>&gt;FTL_0410</w:t>
      </w:r>
    </w:p>
    <w:p w14:paraId="74370FAD" w14:textId="77777777" w:rsidR="003F6478" w:rsidRDefault="003F6478" w:rsidP="003F6478">
      <w:r w:rsidRPr="00B57EF3">
        <w:t>aaagtttagttggcttaataaactctcaagacaatagttacaaatagtatcatcagctgattgtttacataataaacaattttgattagagagtattttgatgatttttgttataatc</w:t>
      </w:r>
    </w:p>
    <w:p w14:paraId="7CAECE7A" w14:textId="77777777" w:rsidR="001879CE" w:rsidRDefault="001879CE" w:rsidP="001879CE">
      <w:r>
        <w:t>&gt;FTL_0265 FTL_1317 FTL_1892</w:t>
      </w:r>
    </w:p>
    <w:p w14:paraId="59340C8A" w14:textId="77777777" w:rsidR="001879CE" w:rsidRDefault="001879CE" w:rsidP="001879CE">
      <w:r w:rsidRPr="00B57EF3">
        <w:t>ttttcaattcaatttatactttcttatgctagaacctagatgattttaccacttaaataatatatatttatataagtatttatataaaaatttatataaaatgtatttaaataaagta</w:t>
      </w:r>
    </w:p>
    <w:p w14:paraId="4347012B" w14:textId="77777777" w:rsidR="001879CE" w:rsidRDefault="001879CE" w:rsidP="001879CE">
      <w:r>
        <w:t>&gt;FTL_0472</w:t>
      </w:r>
    </w:p>
    <w:p w14:paraId="1604AB03" w14:textId="77777777" w:rsidR="001879CE" w:rsidRDefault="001879CE" w:rsidP="001879CE">
      <w:r w:rsidRPr="00052338">
        <w:t>ataaattttgagcaaacaggtcaattattaaataagtttcgaacttgagttacttttatagtaatatttatagttaaatataagtataaattataatttaatgatttctcatcttaga</w:t>
      </w:r>
    </w:p>
    <w:p w14:paraId="0136E106" w14:textId="77777777" w:rsidR="001879CE" w:rsidRDefault="001879CE" w:rsidP="001879CE">
      <w:r>
        <w:t>&gt;FTL_1105</w:t>
      </w:r>
    </w:p>
    <w:p w14:paraId="31636079" w14:textId="77777777" w:rsidR="001879CE" w:rsidRDefault="001879CE" w:rsidP="001879CE">
      <w:r w:rsidRPr="00052338">
        <w:t>ttataaaccattttgacaaacaaaataaactctaccaatcgcatttgaatataattaagtatataatcataaataagttatcattttatagactgtaaaaatgaaaaaaaaaataatt</w:t>
      </w:r>
    </w:p>
    <w:p w14:paraId="6AC16277" w14:textId="77777777" w:rsidR="0057577E" w:rsidRDefault="0057577E" w:rsidP="0057577E">
      <w:r>
        <w:t>&gt;FTL_0086</w:t>
      </w:r>
    </w:p>
    <w:p w14:paraId="17EB4E64" w14:textId="77777777" w:rsidR="0057577E" w:rsidRDefault="0057577E" w:rsidP="0057577E">
      <w:r w:rsidRPr="00052338">
        <w:t>attgttttgagatttattgttacaaatcctagctaaaatgattttatctaataattttaatatataataaagctatactatgccagccttaagtggttagatgtttgaattaaactca</w:t>
      </w:r>
    </w:p>
    <w:p w14:paraId="3AD5CD0E" w14:textId="77777777" w:rsidR="009F19DA" w:rsidRDefault="009F19DA" w:rsidP="009F19DA">
      <w:r>
        <w:t>&gt;FTL_0676</w:t>
      </w:r>
    </w:p>
    <w:p w14:paraId="37285646" w14:textId="77777777" w:rsidR="009F19DA" w:rsidRDefault="009F19DA" w:rsidP="009F19DA">
      <w:r w:rsidRPr="00700D35">
        <w:t>aaataggaagctataactctagagacctttctcttatgcaaaagctactaaattagtataaaatagttactacaaaataattatttaaaaatattctttaatgactccaaacgaattt</w:t>
      </w:r>
    </w:p>
    <w:p w14:paraId="20C5C6FD" w14:textId="77777777" w:rsidR="00AF749E" w:rsidRDefault="00AF749E" w:rsidP="00AF749E">
      <w:r>
        <w:t>&gt;FTL_0290</w:t>
      </w:r>
    </w:p>
    <w:p w14:paraId="5E6FA635" w14:textId="77777777" w:rsidR="00AF749E" w:rsidRDefault="00AF749E" w:rsidP="00AF749E">
      <w:r w:rsidRPr="00F600D9">
        <w:t>aaatttcaattataagatatccacgtataaaagtttatggctaatttcactagtttctggtgtaatagttatattatgtgttgttgcttaaaacttaagtatgactaatttagagcat</w:t>
      </w:r>
    </w:p>
    <w:p w14:paraId="4674BBC9" w14:textId="77777777" w:rsidR="00AF749E" w:rsidRDefault="00AF749E" w:rsidP="00AF749E">
      <w:r>
        <w:t>&gt;FTL_0958</w:t>
      </w:r>
    </w:p>
    <w:p w14:paraId="0754F8A6" w14:textId="77777777" w:rsidR="00AF749E" w:rsidRDefault="00AF749E" w:rsidP="00AF749E">
      <w:r w:rsidRPr="00F600D9">
        <w:t>gcccgcgataattctagcaacatttttttatctactgactaaagataatatctatgtataatataatcacgtaatgctaattcaatcttaataataactaatgcaaaaaaaaagcttc</w:t>
      </w:r>
    </w:p>
    <w:p w14:paraId="622A35C0" w14:textId="77777777" w:rsidR="009F19DA" w:rsidRDefault="009F19DA" w:rsidP="009F19DA">
      <w:r>
        <w:lastRenderedPageBreak/>
        <w:t>&gt;FTL_1297</w:t>
      </w:r>
    </w:p>
    <w:p w14:paraId="085CF413" w14:textId="77777777" w:rsidR="009F19DA" w:rsidRDefault="009F19DA" w:rsidP="009F19DA">
      <w:r w:rsidRPr="00D40684">
        <w:t>ctaaattagataataattaacttattacgataaattacatgttttaacatctttttaataaggaaaatatatacttatcaaaaaaagtgagatttagaaaatgaaaaaaatactatta</w:t>
      </w:r>
    </w:p>
    <w:p w14:paraId="42A3A7E4" w14:textId="77777777" w:rsidR="00AF749E" w:rsidRDefault="00AF749E" w:rsidP="00AF749E">
      <w:r>
        <w:t>&gt;FTL_1293</w:t>
      </w:r>
    </w:p>
    <w:p w14:paraId="1B6CA987" w14:textId="77777777" w:rsidR="00AF749E" w:rsidRDefault="00AF749E" w:rsidP="00AF749E">
      <w:r w:rsidRPr="0064174A">
        <w:t>gtggttacaatttccaatgggcttgggcttctggtcaagttgtataagtatcaaagctaggctataattaattaaacatttataagtactgttttgtggtatgaaaattccagctgag</w:t>
      </w:r>
    </w:p>
    <w:p w14:paraId="6878893E" w14:textId="77777777" w:rsidR="009F19DA" w:rsidRDefault="009F19DA" w:rsidP="009F19DA">
      <w:r>
        <w:t>&gt;FTL_1076</w:t>
      </w:r>
    </w:p>
    <w:p w14:paraId="7335FA5E" w14:textId="77777777" w:rsidR="009F19DA" w:rsidRDefault="009F19DA" w:rsidP="009F19DA">
      <w:r w:rsidRPr="00FE19A9">
        <w:t>atcaatctagatttcataattagattttagacaaaatatttgtctttttcaaagcttatcatatattatttattagatgatgagaattagtttataaactatggcaaattacctagtt</w:t>
      </w:r>
    </w:p>
    <w:p w14:paraId="4056ECF6" w14:textId="77777777" w:rsidR="009F19DA" w:rsidRDefault="009F19DA" w:rsidP="009F19DA">
      <w:r>
        <w:t>&gt;FTL_1119</w:t>
      </w:r>
    </w:p>
    <w:p w14:paraId="61CD7501" w14:textId="77777777" w:rsidR="009F19DA" w:rsidRDefault="009F19DA" w:rsidP="009F19DA">
      <w:r w:rsidRPr="00FE19A9">
        <w:t>aataattcgatttaatcttaagttttatacattaggtattctacttttaggctagatgctttatcattttggcataatttatcaaatttagaaattactcatgttctttaaaaacctt</w:t>
      </w:r>
    </w:p>
    <w:p w14:paraId="46F96798" w14:textId="77777777" w:rsidR="009F19DA" w:rsidRDefault="009F19DA" w:rsidP="009F19DA">
      <w:r>
        <w:t>&gt;FTL_1543</w:t>
      </w:r>
    </w:p>
    <w:p w14:paraId="6907FE1E" w14:textId="77777777" w:rsidR="009F19DA" w:rsidRDefault="009F19DA" w:rsidP="009F19DA">
      <w:r w:rsidRPr="0084386E">
        <w:t>aaacgcattttcctaccagtatcaaatcataaatagtaagctttagataagatactatgttatcatatactcactttaatttttataataaaatcattttatgcctgaacttcctgaa</w:t>
      </w:r>
    </w:p>
    <w:p w14:paraId="56D80195" w14:textId="77777777" w:rsidR="00713B9B" w:rsidRDefault="00713B9B" w:rsidP="00713B9B">
      <w:r>
        <w:t>&gt;FTL_1264</w:t>
      </w:r>
    </w:p>
    <w:p w14:paraId="37C18F9D" w14:textId="77777777" w:rsidR="00713B9B" w:rsidRDefault="00713B9B" w:rsidP="00713B9B">
      <w:r w:rsidRPr="00722C67">
        <w:t>atttatcgagctgaatcattttttgtagcaattaattatcttagtatttgctgatataatatcttaaatataaaaatttacctgtaattttacctaacaaatgaaacaatctttattt</w:t>
      </w:r>
    </w:p>
    <w:p w14:paraId="2DC130EC" w14:textId="77777777" w:rsidR="00DC4D74" w:rsidRDefault="00DC4D74" w:rsidP="00DC4D74">
      <w:r>
        <w:t>&gt;FTL_1546</w:t>
      </w:r>
    </w:p>
    <w:p w14:paraId="677E9B82" w14:textId="77777777" w:rsidR="00DC4D74" w:rsidRDefault="00DC4D74" w:rsidP="00DC4D74">
      <w:r w:rsidRPr="00722C67">
        <w:t>atcatttttaaatcttaacaaaaattaacttatctatagcacctaaaaaaattataatcctttgagttggttagtatgacaaaaattaagggagtcaataatgtcagatattaacata</w:t>
      </w:r>
    </w:p>
    <w:p w14:paraId="11A9AB04" w14:textId="7DCD57F7" w:rsidR="00713B9B" w:rsidRDefault="00713B9B" w:rsidP="00713B9B">
      <w:r>
        <w:t>&gt;FTL_0216</w:t>
      </w:r>
    </w:p>
    <w:p w14:paraId="351268DC" w14:textId="77777777" w:rsidR="00713B9B" w:rsidRDefault="00713B9B" w:rsidP="00713B9B">
      <w:r w:rsidRPr="00722C67">
        <w:t>tataaaaaatttttcaacaatgttttttaggctagagatatttttatttttttgtaattattaatttttatatctaagaatatataatattgagaaaaaaatgataaagacttcagct</w:t>
      </w:r>
    </w:p>
    <w:p w14:paraId="56A42C27" w14:textId="77777777" w:rsidR="00713B9B" w:rsidRDefault="00713B9B" w:rsidP="00713B9B">
      <w:r>
        <w:t>&gt;FTL_0718</w:t>
      </w:r>
    </w:p>
    <w:p w14:paraId="733EC814" w14:textId="77777777" w:rsidR="00713B9B" w:rsidRDefault="00713B9B" w:rsidP="00713B9B">
      <w:r w:rsidRPr="00722C67">
        <w:t>atttgcttaatctagatgcgattttgttaaagtactatgtacacaattatttgatataatagcaatattagctattaaataaaagaattattaatttgtaatgagtcttatttattta</w:t>
      </w:r>
    </w:p>
    <w:sectPr w:rsidR="00713B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E0MzQ1NjM3MzVS0lEKTi0uzszPAykwrgUAag4K8CwAAAA="/>
  </w:docVars>
  <w:rsids>
    <w:rsidRoot w:val="00A1664F"/>
    <w:rsid w:val="001214D4"/>
    <w:rsid w:val="001879CE"/>
    <w:rsid w:val="00310F50"/>
    <w:rsid w:val="0033393D"/>
    <w:rsid w:val="00386D92"/>
    <w:rsid w:val="003F6478"/>
    <w:rsid w:val="004B2432"/>
    <w:rsid w:val="004E7DAE"/>
    <w:rsid w:val="0057577E"/>
    <w:rsid w:val="005D0F77"/>
    <w:rsid w:val="00713B9B"/>
    <w:rsid w:val="007D7A68"/>
    <w:rsid w:val="007E1E07"/>
    <w:rsid w:val="00815E90"/>
    <w:rsid w:val="008A1D06"/>
    <w:rsid w:val="008B366C"/>
    <w:rsid w:val="008C07E1"/>
    <w:rsid w:val="00902405"/>
    <w:rsid w:val="009675FE"/>
    <w:rsid w:val="009F19DA"/>
    <w:rsid w:val="00A1664F"/>
    <w:rsid w:val="00A41E25"/>
    <w:rsid w:val="00AB0F8C"/>
    <w:rsid w:val="00AF749E"/>
    <w:rsid w:val="00C96FCC"/>
    <w:rsid w:val="00CA266E"/>
    <w:rsid w:val="00D81301"/>
    <w:rsid w:val="00D92A97"/>
    <w:rsid w:val="00DC4D74"/>
    <w:rsid w:val="00F743D6"/>
    <w:rsid w:val="00FF4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C0D26"/>
  <w15:chartTrackingRefBased/>
  <w15:docId w15:val="{9DF40AE5-0ED0-4983-8443-11A65FA43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811</Words>
  <Characters>4628</Characters>
  <Application>Microsoft Office Word</Application>
  <DocSecurity>0</DocSecurity>
  <Lines>38</Lines>
  <Paragraphs>10</Paragraphs>
  <ScaleCrop>false</ScaleCrop>
  <Company/>
  <LinksUpToDate>false</LinksUpToDate>
  <CharactersWithSpaces>5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18</cp:revision>
  <dcterms:created xsi:type="dcterms:W3CDTF">2022-05-02T15:03:00Z</dcterms:created>
  <dcterms:modified xsi:type="dcterms:W3CDTF">2022-05-02T17:37:00Z</dcterms:modified>
</cp:coreProperties>
</file>